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097E6D37" w:rsidR="0043200B" w:rsidRDefault="00B929E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DIFFERENTIAL PRESSURE SWITCH</w:t>
      </w:r>
    </w:p>
    <w:p w14:paraId="6A714E0C" w14:textId="20B9C2CD" w:rsidR="00391455" w:rsidRPr="000230EC" w:rsidRDefault="00B929E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GF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0BC76401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B929E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FS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F9D31E4" w14:textId="6A5C9F0C" w:rsidR="00661A2B" w:rsidRDefault="00661A2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3 range models available</w:t>
      </w:r>
    </w:p>
    <w:p w14:paraId="67086FA7" w14:textId="3280BB46" w:rsidR="00661A2B" w:rsidRDefault="00661A2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661A2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ntains a diaphragm, a calibration knob and a snap-acting SPDT switc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132EDDD" w14:textId="77777777" w:rsidR="00661A2B" w:rsidRDefault="00661A2B" w:rsidP="00661A2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661A2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Enclosure cover guard against accidental contact </w:t>
      </w:r>
    </w:p>
    <w:p w14:paraId="7D0EBB78" w14:textId="59DBFB65" w:rsidR="00661A2B" w:rsidRDefault="00661A2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661A2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 connections accept 6.35m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61A2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(0.25″)OD tub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g</w:t>
      </w:r>
    </w:p>
    <w:p w14:paraId="0CDF574C" w14:textId="5998AC5A" w:rsidR="00661A2B" w:rsidRDefault="00661A2B" w:rsidP="00E4672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661A2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ept a 12.7 mm (0.5″) conduit connection or M20 connection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CA65533" w14:textId="23C8A7DC" w:rsidR="009A5A4A" w:rsidRDefault="00661A2B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ludes hose and 2 pickup tibes</w:t>
      </w:r>
    </w:p>
    <w:p w14:paraId="63AFA56E" w14:textId="4949E0AD" w:rsidR="009A5A4A" w:rsidRPr="009A5A4A" w:rsidRDefault="00661A2B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mpact size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30A89603" w:rsidR="002C155B" w:rsidRDefault="002C155B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0041C807" w:rsidR="002C155B" w:rsidRDefault="002C155B" w:rsidP="002C155B">
      <w:pPr>
        <w:jc w:val="both"/>
        <w:rPr>
          <w:color w:val="7F7F7F" w:themeColor="text1" w:themeTint="80"/>
        </w:rPr>
      </w:pPr>
    </w:p>
    <w:p w14:paraId="76A376A0" w14:textId="780AE045" w:rsidR="009A5A4A" w:rsidRDefault="009A5A4A" w:rsidP="002C155B">
      <w:pPr>
        <w:jc w:val="both"/>
        <w:rPr>
          <w:color w:val="7F7F7F" w:themeColor="text1" w:themeTint="80"/>
        </w:rPr>
      </w:pPr>
    </w:p>
    <w:p w14:paraId="544AA0F0" w14:textId="4E0D0A5A" w:rsidR="009A5A4A" w:rsidRDefault="009A5A4A" w:rsidP="002C155B">
      <w:pPr>
        <w:jc w:val="both"/>
        <w:rPr>
          <w:color w:val="7F7F7F" w:themeColor="text1" w:themeTint="80"/>
        </w:rPr>
      </w:pPr>
    </w:p>
    <w:p w14:paraId="6552FF80" w14:textId="7E4E7269" w:rsidR="009A5A4A" w:rsidRDefault="009A5A4A" w:rsidP="002C155B">
      <w:pPr>
        <w:jc w:val="both"/>
        <w:rPr>
          <w:color w:val="7F7F7F" w:themeColor="text1" w:themeTint="80"/>
        </w:rPr>
      </w:pPr>
    </w:p>
    <w:p w14:paraId="22882B4B" w14:textId="5CF1AD8B" w:rsidR="00661A2B" w:rsidRDefault="00661A2B" w:rsidP="002C155B">
      <w:pPr>
        <w:jc w:val="both"/>
        <w:rPr>
          <w:color w:val="7F7F7F" w:themeColor="text1" w:themeTint="80"/>
        </w:rPr>
      </w:pPr>
    </w:p>
    <w:p w14:paraId="3E9B8A68" w14:textId="70199A9C" w:rsidR="00661A2B" w:rsidRDefault="00661A2B" w:rsidP="002C155B">
      <w:pPr>
        <w:jc w:val="both"/>
        <w:rPr>
          <w:color w:val="7F7F7F" w:themeColor="text1" w:themeTint="80"/>
        </w:rPr>
      </w:pPr>
    </w:p>
    <w:p w14:paraId="214D42EB" w14:textId="2C0CE8BF" w:rsidR="00661A2B" w:rsidRDefault="00661A2B" w:rsidP="002C155B">
      <w:pPr>
        <w:jc w:val="both"/>
        <w:rPr>
          <w:color w:val="7F7F7F" w:themeColor="text1" w:themeTint="80"/>
        </w:rPr>
      </w:pPr>
    </w:p>
    <w:p w14:paraId="0649A3C8" w14:textId="77777777" w:rsidR="00661A2B" w:rsidRDefault="00661A2B" w:rsidP="002C155B">
      <w:pPr>
        <w:jc w:val="both"/>
        <w:rPr>
          <w:color w:val="7F7F7F" w:themeColor="text1" w:themeTint="80"/>
        </w:rPr>
      </w:pPr>
    </w:p>
    <w:p w14:paraId="50424D45" w14:textId="1A9B4123" w:rsidR="009A5A4A" w:rsidRDefault="009A5A4A" w:rsidP="002C155B">
      <w:pPr>
        <w:jc w:val="both"/>
        <w:rPr>
          <w:color w:val="7F7F7F" w:themeColor="text1" w:themeTint="80"/>
        </w:rPr>
      </w:pPr>
    </w:p>
    <w:p w14:paraId="511E92DD" w14:textId="77777777" w:rsidR="009A5A4A" w:rsidRDefault="009A5A4A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7BDD466B" w14:textId="72E37DF7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B076AE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285C7735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ADJUSTMENT RANGE </w:t>
            </w:r>
          </w:p>
        </w:tc>
        <w:tc>
          <w:tcPr>
            <w:tcW w:w="6804" w:type="dxa"/>
          </w:tcPr>
          <w:p w14:paraId="15A63EC4" w14:textId="521CF291" w:rsidR="00B929E6" w:rsidRP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929E6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80: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to 300 Pa</w:t>
            </w:r>
            <w:bookmarkStart w:id="0" w:name="_GoBack"/>
            <w:bookmarkEnd w:id="0"/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( 0.08” to 1.20 “WC), Switch differ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.</w:t>
            </w: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0 Pa (0.04 “WC)</w:t>
            </w:r>
          </w:p>
          <w:p w14:paraId="11FC17EB" w14:textId="2E3F96C8" w:rsidR="00B929E6" w:rsidRP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929E6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83: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to 500 Pa (0.2” to 2.00 “WC), Switch differ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.</w:t>
            </w: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 Pa (0.08 “WC)</w:t>
            </w:r>
          </w:p>
          <w:p w14:paraId="409C5782" w14:textId="7485C481" w:rsidR="00B076AE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929E6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86: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0 to 2500 Pa (2.00” to 10.00 “WC), Switch differ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.</w:t>
            </w: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50 Pa (0.60 “WC)</w:t>
            </w:r>
          </w:p>
        </w:tc>
      </w:tr>
      <w:tr w:rsidR="00B076AE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4573D58C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ADJUSTMENT KNOB MARK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07D42751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Scaled in Pascal and “WC</w:t>
            </w:r>
          </w:p>
        </w:tc>
      </w:tr>
      <w:tr w:rsidR="00B076AE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70F4FE87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SWITCH TOLERANCE </w:t>
            </w:r>
          </w:p>
        </w:tc>
        <w:tc>
          <w:tcPr>
            <w:tcW w:w="6804" w:type="dxa"/>
          </w:tcPr>
          <w:p w14:paraId="6EF5CA60" w14:textId="109992AC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SWITCH TOLERANCE ±15%</w:t>
            </w:r>
          </w:p>
        </w:tc>
      </w:tr>
      <w:tr w:rsidR="00B076AE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01D5726A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MAXIMUM OPERATING PRESSUR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06B2D834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MAXIMUM OPERATING PRESSURE 1.45 PSI (10 kPa) for all pressure ranges</w:t>
            </w:r>
          </w:p>
        </w:tc>
      </w:tr>
      <w:tr w:rsidR="00B076AE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7492F93D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MEDIUM </w:t>
            </w:r>
          </w:p>
        </w:tc>
        <w:tc>
          <w:tcPr>
            <w:tcW w:w="6804" w:type="dxa"/>
          </w:tcPr>
          <w:p w14:paraId="5134195A" w14:textId="72FE64F8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MEDIUM Air, non-combustible, and non-aggressive gases</w:t>
            </w:r>
          </w:p>
        </w:tc>
      </w:tr>
      <w:tr w:rsidR="00B076AE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457083DC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TEMPERATURE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6169938B" w14:textId="77777777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</w:pPr>
            <w:r w:rsidRPr="00B929E6">
              <w:rPr>
                <w:rFonts w:asciiTheme="minorHAnsi" w:eastAsiaTheme="minorHAnsi" w:hAnsiTheme="minorHAnsi" w:cs="MyriadPro-Bold"/>
                <w:snapToGrid/>
                <w:sz w:val="22"/>
                <w:szCs w:val="22"/>
                <w:lang w:val="en-CA"/>
              </w:rPr>
              <w:t>Medium and Ambient Temperature:</w:t>
            </w:r>
            <w:r w:rsidRPr="00B076AE">
              <w:rPr>
                <w:rFonts w:asciiTheme="minorHAnsi" w:eastAsiaTheme="minorHAnsi" w:hAnsiTheme="minorHAnsi" w:cs="MyriadPro-Bold"/>
                <w:b/>
                <w:bCs/>
                <w:snapToGrid/>
                <w:sz w:val="22"/>
                <w:szCs w:val="22"/>
                <w:lang w:val="en-CA"/>
              </w:rPr>
              <w:t xml:space="preserve"> </w:t>
            </w: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-20 to 60°C (-4 to 140°F)</w:t>
            </w:r>
          </w:p>
          <w:p w14:paraId="3AAB94C3" w14:textId="32B49199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929E6">
              <w:rPr>
                <w:rFonts w:asciiTheme="minorHAnsi" w:eastAsia="Myriad CAD" w:hAnsiTheme="minorHAnsi" w:cs="Myriad CAD"/>
                <w:sz w:val="22"/>
                <w:szCs w:val="22"/>
              </w:rPr>
              <w:t>Storage Temperature:</w:t>
            </w:r>
            <w:r w:rsidRPr="00B076AE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-40 to 85°C (-40 to 185°F)</w:t>
            </w:r>
          </w:p>
        </w:tc>
      </w:tr>
      <w:tr w:rsidR="00B076AE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59AC41B1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DIAPHRAGM MATERIAL </w:t>
            </w:r>
          </w:p>
        </w:tc>
        <w:tc>
          <w:tcPr>
            <w:tcW w:w="6804" w:type="dxa"/>
          </w:tcPr>
          <w:p w14:paraId="0DB62A00" w14:textId="7EA53423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DIAPHRAGM MATERIAL Silicone, tempered at 200°C, free of gas emissions</w:t>
            </w:r>
          </w:p>
        </w:tc>
      </w:tr>
      <w:tr w:rsidR="00B076AE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40611724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PRESSURE CONNECT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19476394" w14:textId="77777777" w:rsid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2 plastic pipe connection pieces</w:t>
            </w:r>
          </w:p>
          <w:p w14:paraId="099A0DDB" w14:textId="77777777" w:rsid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="Myriad CAD" w:hAnsiTheme="minorHAnsi" w:cs="Myriad CAD"/>
                <w:sz w:val="22"/>
                <w:szCs w:val="22"/>
              </w:rPr>
              <w:t>(P1 and P2), external diameter 6.0mm</w:t>
            </w:r>
          </w:p>
          <w:p w14:paraId="1C41B8C7" w14:textId="77777777" w:rsid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="Myriad CAD" w:hAnsiTheme="minorHAnsi" w:cs="Myriad CAD"/>
                <w:sz w:val="22"/>
                <w:szCs w:val="22"/>
              </w:rPr>
              <w:t>P1 for connection to higher pressure</w:t>
            </w:r>
          </w:p>
          <w:p w14:paraId="68D99131" w14:textId="5F28FD54" w:rsidR="00B076AE" w:rsidRPr="00B076AE" w:rsidRDefault="00B076AE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="Myriad CAD" w:hAnsiTheme="minorHAnsi" w:cs="Myriad CAD"/>
                <w:sz w:val="22"/>
                <w:szCs w:val="22"/>
              </w:rPr>
              <w:t>P2 for connection to lower pressure</w:t>
            </w:r>
          </w:p>
        </w:tc>
      </w:tr>
      <w:tr w:rsidR="00B929E6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380F122C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ELECTRICAL RATING </w:t>
            </w:r>
          </w:p>
        </w:tc>
        <w:tc>
          <w:tcPr>
            <w:tcW w:w="6804" w:type="dxa"/>
          </w:tcPr>
          <w:p w14:paraId="3538E8CB" w14:textId="77777777" w:rsid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Max. 1.0A (0.4A) / 250 Vac, 50/60 Hz</w:t>
            </w:r>
          </w:p>
          <w:p w14:paraId="682A2655" w14:textId="6347802C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. 0.1A / 24 Vdc</w:t>
            </w:r>
          </w:p>
        </w:tc>
      </w:tr>
      <w:tr w:rsidR="00B929E6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5D79D5F4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ELECTRICAL CONNECT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611D5E6" w14:textId="77777777" w:rsid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AMP flat plug 6.3mm x 0.8mm</w:t>
            </w:r>
          </w:p>
          <w:p w14:paraId="15478D62" w14:textId="77777777" w:rsid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ush-on screw terminals</w:t>
            </w:r>
          </w:p>
          <w:p w14:paraId="2AFAD530" w14:textId="75079E3F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929E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ble conduit with cable relief</w:t>
            </w:r>
          </w:p>
        </w:tc>
      </w:tr>
      <w:tr w:rsidR="00B929E6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68AAA51E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MECHANICAL WORKING LIFE </w:t>
            </w:r>
          </w:p>
        </w:tc>
        <w:tc>
          <w:tcPr>
            <w:tcW w:w="6804" w:type="dxa"/>
          </w:tcPr>
          <w:p w14:paraId="443289B2" w14:textId="758D6C5A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Over 10 million switching operations</w:t>
            </w:r>
          </w:p>
        </w:tc>
      </w:tr>
      <w:tr w:rsidR="00B929E6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4D82AD95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HOUSING MATERIALS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294A14C2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Switch body made of PA 6.6, cover made of PC</w:t>
            </w:r>
          </w:p>
        </w:tc>
      </w:tr>
      <w:tr w:rsidR="00B929E6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1A0B11F9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PROTECTION CATEGORY </w:t>
            </w:r>
          </w:p>
        </w:tc>
        <w:tc>
          <w:tcPr>
            <w:tcW w:w="6804" w:type="dxa"/>
          </w:tcPr>
          <w:p w14:paraId="1F9A858B" w14:textId="35BD397A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IP54 with cover (NEMA 13)</w:t>
            </w:r>
          </w:p>
        </w:tc>
      </w:tr>
      <w:tr w:rsidR="00B929E6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3752C3C1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WEIGHT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7D2C930F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With cover 160g</w:t>
            </w:r>
          </w:p>
        </w:tc>
      </w:tr>
      <w:tr w:rsidR="00B929E6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32129F62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 xml:space="preserve">INCLUDED ACCESSORIES </w:t>
            </w:r>
          </w:p>
        </w:tc>
        <w:tc>
          <w:tcPr>
            <w:tcW w:w="6804" w:type="dxa"/>
          </w:tcPr>
          <w:p w14:paraId="0F79530A" w14:textId="77777777" w:rsid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2 meters of PVC hose and 2 plastic tubes</w:t>
            </w:r>
          </w:p>
          <w:p w14:paraId="69ADEA98" w14:textId="3C735158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Set of 3 push-on screw terminals</w:t>
            </w:r>
          </w:p>
        </w:tc>
      </w:tr>
      <w:tr w:rsidR="00B929E6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67F4BFE7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APPROVALS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373028C" w14:textId="77777777" w:rsid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</w:pPr>
            <w:r w:rsidRPr="00B076AE">
              <w:rPr>
                <w:rFonts w:asciiTheme="minorHAnsi" w:eastAsiaTheme="minorHAnsi" w:hAnsiTheme="minorHAnsi" w:cs="MyriadPro-Regular"/>
                <w:snapToGrid/>
                <w:sz w:val="22"/>
                <w:szCs w:val="22"/>
                <w:lang w:val="en-CA"/>
              </w:rPr>
              <w:t>CE</w:t>
            </w:r>
          </w:p>
          <w:p w14:paraId="5E35717A" w14:textId="77777777" w:rsidR="00B929E6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B929E6">
              <w:rPr>
                <w:rFonts w:asciiTheme="minorHAnsi" w:eastAsia="Myriad CAD" w:hAnsiTheme="minorHAnsi" w:cs="Myriad CAD"/>
                <w:sz w:val="22"/>
                <w:szCs w:val="22"/>
              </w:rPr>
              <w:t>ETL Approves, No. 3192203</w:t>
            </w:r>
          </w:p>
          <w:p w14:paraId="20854B1D" w14:textId="434F2D23" w:rsidR="00B929E6" w:rsidRPr="00B076AE" w:rsidRDefault="00B929E6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929E6">
              <w:rPr>
                <w:rFonts w:asciiTheme="minorHAnsi" w:eastAsia="Myriad CAD" w:hAnsiTheme="minorHAnsi" w:cs="Myriad CAD"/>
                <w:sz w:val="22"/>
                <w:szCs w:val="22"/>
              </w:rPr>
              <w:t>UL508 &amp; CSA 22.2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0C996" w14:textId="77777777" w:rsidR="0052291C" w:rsidRDefault="0052291C" w:rsidP="00546523">
      <w:r>
        <w:separator/>
      </w:r>
    </w:p>
  </w:endnote>
  <w:endnote w:type="continuationSeparator" w:id="0">
    <w:p w14:paraId="21633FDC" w14:textId="77777777" w:rsidR="0052291C" w:rsidRDefault="0052291C" w:rsidP="00546523">
      <w:r>
        <w:continuationSeparator/>
      </w:r>
    </w:p>
  </w:endnote>
  <w:endnote w:type="continuationNotice" w:id="1">
    <w:p w14:paraId="417E99F7" w14:textId="77777777" w:rsidR="0052291C" w:rsidRDefault="005229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3" w:usb1="00000000" w:usb2="00000000" w:usb3="00000000" w:csb0="00000009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B810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D77BF">
                            <w:rPr>
                              <w:color w:val="FFFFFF" w:themeColor="background1"/>
                              <w:sz w:val="16"/>
                            </w:rPr>
                            <w:t>H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B810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D77BF">
                      <w:rPr>
                        <w:color w:val="FFFFFF" w:themeColor="background1"/>
                        <w:sz w:val="16"/>
                      </w:rPr>
                      <w:t>H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27DA6" w14:textId="77777777" w:rsidR="0052291C" w:rsidRDefault="0052291C" w:rsidP="00546523">
      <w:r>
        <w:separator/>
      </w:r>
    </w:p>
  </w:footnote>
  <w:footnote w:type="continuationSeparator" w:id="0">
    <w:p w14:paraId="0D575366" w14:textId="77777777" w:rsidR="0052291C" w:rsidRDefault="0052291C" w:rsidP="00546523">
      <w:r>
        <w:continuationSeparator/>
      </w:r>
    </w:p>
  </w:footnote>
  <w:footnote w:type="continuationNotice" w:id="1">
    <w:p w14:paraId="7974169F" w14:textId="77777777" w:rsidR="0052291C" w:rsidRDefault="005229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6EA1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291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A2B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076AE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9E6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15D0D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3DA0A-AE53-4065-A259-9E54349F5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15T14:54:00Z</dcterms:created>
  <dcterms:modified xsi:type="dcterms:W3CDTF">2020-03-25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GF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